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436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วันศุกร์ที่</w:t>
      </w:r>
      <w:r>
        <w:t xml:space="preserve"> </w:t>
      </w:r>
      <w:r>
        <w:t xml:space="preserve">๓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เพลงรบที่กำลังรับชมผ่าน Zoom Applicatoiนะครับ วันนี้เรามาประชาสัมพันธ์สำหรับผู้ที่เข้าร่วมกิจกรรมนะครับ 1,000 ท่านแรกนะครับ เน้นนะครับ 1,000 ท่านแรก 1 คน ต่อ 1 สิทธิ์เท่านั้นนะครับ วันนี้มีผู้ใหญ่ใจดีน่ารักมาก ๆ เลยนะครับ จากโอสถสภานะครับ ขอร่วมเป็นอีกส่วนหนึ่งนะครับ สำหรับพลังใจให้กับพี่น้องคนพิการในวันสำคัญวันนี้นะครับ 1,000 ท่านแรกนะครับ ที่เข้ามารับชมนะครับ จะได้รับของรางวัลหรือว่าของที่ระลึกนะครับ จากทางโอสถสภานะครับ สงวนสิทธิ์ต่อคนพิการ 1 สิทธิ์ ต่อ 1 ท่านเท่านั้นนะครับ เปิดรับสิทธิ์ในวันนี้นะครับ รับของที่ระลึกเลยนะครับ วันที่ 7 ธันวาคม 2564 หรือจนกว่าของจะหมดนะครับ ต้องขอขอบพระคุณโอสถสภาด้วยนะครับ นี่นะครับ สำหรับทุกท่านที่อยู่ทางบ้านนะครับ มี QR code ข้างล่างครับ สามารถสแกนได้เลย หรือคนที่เข้าร่วมผ่านกลุ่ม Facebook นะครับ อยู่ดี มีโอกาสนะครับ สามารถ Scan ได้เลยนะครับ ร่วมกิจกรรมง่าย ๆ เพียงแค่ท่านสแกนเข้าไปนะครับ สแกนจากนั้นแล้วนะครับ จะมีของที่ระลึกมอบให้ 1,000 คนแรกนะครับ เน้น 1,000 คนแรก ผู้พิการ 1คน 1 สิทธิ์นะครับ ตอนนี้ภาพบนหน้าจอที่เราได้เห็นนะครับ นอกจากเป็นการประชาสัมพันธ์นะครับ ของโอสถสภาแล้ว เรียกได้ว่าเรายังมีพี่น้องคนพิการที่อยู่ทางบ้าน รวมถึงหน่วยงานที่ทำงานร่วมกับคนพิการ ทั้งด้านซ้ายและด้านขวานะครับ หลายแพลตฟอร์ม หลายหน้าจอนะครับ จะเห็นตรากระทรวงพัฒนาสังคมและความมั่นคงของมนุษย์นะครับ ตอนนี้อยู่พร้อมกับเรา บรรยากาศคึกคัก อบอุ่น แน่นอนว่าวันนี้จะอบอวลไปด้วยความสุขนะครับ เป็นอีก 1 วันสำคัญของคนพิการ เป็นอีก 1 วันที่ได้ถ่ายถอดให้ทุกท่านได้รู้ว่า รัฐบาลนั้นให้ความสำคัญ ให้ความจริงจังและจริงใจในการพัฒนางานด้านคนพิการนั่นเองนะครับ ในโอกาสนี้ผมขอเชิญทุกท่านรับชม VTR นะครับ เกี่ยวกับงานวันคนพิการนะครับ เรามาชมไปพร้อม ๆ กันเลยนะครับ ขอเชิญครับ ตลอด 2 ปีที่ผ่านมา ทั่วโลกเผชิญกับวิกฤติ COVID 19 ส่งผลกระทบรุนแรงต่อเศรษฐกิจ สุขภาพ ของประชากรมากกว่า 256.9 ล้านคน หลายประเทศออกมาตรการให้ช่วยเหลือประชาชนโดยเฉพาะอย่างยิ่ง ในกลุ่มเปราะบาง ผู้ป่วย และคนพิการในส่วนของประเทศไทย ได้เร่งช่วยเหลือประชาชนในทุกมิติ ไม่ว่าจะเป็นการเมือง สังคมและวัฒนธรรม รวมถึงการฉีดวัคซีนมากกว่า 46 ล้านคน โดยมิติทางสังคม กระทรวงการพัฒนาสังคมและความมั่นคงของมนุษย์ เร่งแก้ปัญหาเพื่อช่วยเหลือกลุ่มเปราะบาง เด็ก สตรี คนไร้ที่พึ่ง คนไร้โอกาส ผู้สูงอายุ และคนพิการจากทุกภาคส่วนคนพิการ เป็นกลุ่มคนที่ได้รับผลกระทบไม่น้อยกว่าใคร รัฐบาลดำเนินการมาตรการความช่วยเหลือเยียวยาแก่ผู้พิการ ดังนี้ 1. พักหนี้คนพิการ 2 ปี 2 หรือผู้ดูแล โดยไม่มีผู้ค้ำประกัน 1 คน 3.ขยายอายุบัตรคนพิการหมดอายุออกไปอีก 6 เดือน 4. ตั้งโรงพยาบาลสนามและศูนย์พักคอยสำหรับคนพิการที่ติดโควิด 19 5คนพิการติด COVID 19 6. จัดทีมพิการติด COVID 19 6. จัดทีมเรามีเรา ประสานส่งต่อคนพิการ COVID-19 7. ส่งเสริมการเข้าถึงวัคซีนของคนพิการกว่า 1 ล้านคน จากวันนี้เป็นต้นไป ช่วงหลัง COVID 19 กระทรวงพัฒนาสังคมและความมั่นคงของมนุษย์ ร่วมกับองค์การทุกประเภท และหน่วยงานภาครัฐ ภาคประชาสังคม มุ่งมั่นในการส่งเสริมให้คนพิการและครอบครัวเข้าถึงสวัสดิการอย่างสะดวก รวดเร็ว เป็นธรรม และทั่วถึง กำหนดเป้าหมายร่วมกัน 1. กำหนดสวัสดิภาพคนพิการ ให้คนพิการได้อยู่ร่วมกับครอบครัวและชุมชนอย่างมีความสุข 2. ปฏิรูปการขึ้นทะเบียนคนพิการให้บริการแบบเบ็ดเสร็จ โดยไม่ทิ้งใครไว้ข้างหลัง 3.พัฒนาระบบสวัสดิการและสวัสดิภาพคนพิการภายใต้ยุคการเปลี่ยนแปลงอย่างรวดเร็ว ส่งเสริมอาชีพยุคใหม่ อาธิ Youtuber Streamer Graphic Designer และ Smart Farmer เพราะเรามุ่งหวังให้คนพิการไทยมีคุณภาพชีวิตที่ดีขึ้น มุ่งสู่โลกใหม่ หลังโควิด-19 อย่างยั่งยืนวันนี้เป็นวันแห่งการเฉลิมฉลองสิทธิความเท่าเทียมของคนพิการ องค์การสหประกาศให้วันที่ 3 ธันวาคมของทุกปี เป็นวันคนพิการสากล เพื่อสร้างความตระหนักถึงความสำคัญและการมีส่วนรวมในทุกมิติ ในปี 2564 องค์การสหประชาชาติ ได้กำหนดประเด็นหลักคือการเปลี่ยนแปลง เพื่อการก้าวเข้าถึงโดยสะดวกถ้วนหน้า สู่โลกใหม่หลังโควิด-19 อย่างยั่งยืน2 ปีที่ผ่านมาทั่วโลกเผชิญกับวิกฤติการณ์แพร่ระบาดของ COVID-19 ส่งผลกระทบรุนแรงต่อธุรกิจ ของประชากรมากกว่า 296.9 ล้านคน หลายประเทศออกมาตรการให้ช่วยเหลือประชาชน รวมไปถึงการฉีดวัคซีนให้ครอบคลุม โดยเฉพาะอย่างยิ่งกลุ่มเปราะบางและคนพิการ ผู้ป่วย และคนพิการ ประชาชนในทุกมิติ ไม่ว่าจะเป็นด้านเศรษฐกิจ การเมือง สังคม และวัฒนธรรม รวมถึงฉีดวัคซีนให้กับคนไทยมากกว่า 46 ล้านคน มิติสังคม กระทรวงการพัฒนาสังคมและความมั่นคงของมนุษย์ เร่งแก้ปัญหาเพื่อช่วยเหลือกลุ่มเปราะบาง เด็ก สตรี ผู้ด้อยโอกาส ผู้สูงอายุ จากความร่วมของทุกภาคส่วน คนพิการเป็นกลุ่มคนที่ได้รับผลกระทบไม่น้อยกว่าใคร ความช่วยเหลือเยียวยาแก่คนพิการ ดังนี้ 1.พักหนี้คนพิการ 2 ปี 2. กู้ฉุกเฉินให้คนพิการและผู้ดูแลโดยไม่มีผู้ค้ำประกันกว่า 10,000 คน 3.ขยายอายุบัตรประจำตัวคนพิการหมดอายุออกไปอีก 6 เดือน 4. ตั้งโรงพยาบาลสนามและศูนย์พักคอยสำหรับผู้ติดโควิด-195. เยียวยาคนพิการติดโควิด-19 6. จัดทีมเรามีเรา ประสานส่งต่อช่วยเหลือคนพิการในช่วงโควิด-19 7. ส่งเสริมการเข้าถึงวัคซีนของคนพิการมากกว่า 1 ล้านคน จากวันนี้เป็นต้นไปเรากำลังก้าวเข้าสู่ช่วงหลังโควิด-19 กระทรวงการพัฒนาสังคมและความมั่นคงของมนุษย์ คนพิการทุกประเภท และหน่วยงานภาครัฐ ภาคประชาสังคม มุ่งมั่นในการสั่งเสริมให้คนพิการและครอบครัวเข้าถึงสิทธิสวัสดิการอย่างสะดวกรวดเร็ว เป็นธรรม และทั่วถึง กำหนดเป้าหมายร่วมกัน 1. คุ้มครองสวัสดิภาพคนพิการ ให้คนพิการอยู่ร่วมกับครอบครัวและชุมชนอย่างมีความสุข 2. ปฏิรูปการขึ้นทะเบียนคนพิการ ให้บริการอย่างเบ็ดเสร็จ โดยไม่ทิ้งใครไว้ข้างหลัง 3 พัฒนาระบบบริการและศักยภาพคนพิการ ภายใต้ยุคแห่งการเปลี่ยนแปลงอย่างรวดเร็ว ส่งเสริมอาชีพยุคใหม่ อาทิ YouTuber E-commerce Grahphic De และ Smart farmer เพราะเรามุ่งหวังให้คนพิการไทย มีคุณภาพชีวิตที่ดีขึ้น สู่โลกใหม่หลัง โควิด-19 อย่างยั่งยืน วันนี้เป็นวันแห่งการเฉลิมฉลองสิทธิความเท่าเทียมของคนพิการองค์การสหประชาชาติประกาศให้วันที่ 3 ธันวาคม ของทุกปีเป็นวันคนพิการสากลเพื่อสร้างความตะหนักถึงการมีส่วนร่วมของคนพิการ และการมีส่วนร่วมในทุกมิติ ในปี 2554 องค์การสหประชาชาติ ได้กำหนดคนพิการร่วมนำการเปลี่ยนแปลง เพื่อการก้าวเข้าถึงโดยสะดวกถ้วนหน้า สู่โลกใหม่หลังโควิด-19 อย่างยั่งยืนที่ผ่านมา ทั่วโลกเผชิญกับวิกฤติการแพร่ระบาดของโควิด-19 ส่งผลกระทบรุนแรงต่อเศรษฐกิจ สุขภาพ และความเป็นอยู่ของประชากรมากกว่า 256.9 ล้านคน หลายประเทศออกมาตรการช่วยเหลือประชาชนรวมถึงการฉีดวัคซีนให้ครอบคลุม โดยเฉพาะอย่างยิ่ง ในกลุ่มเปราะบาง ผู้ป่วย และคนพิการ ในประเทศไทยได้เร่งช่วยเหลือประชาชนในทุกมิติ ไม่ว่าจะเป็นเศรษฐกิจ การเมือง สังคม และวัฒนธรรม และรวมถึงฉีดวัคซีนให้กับคนไทยมากกว่า 46 ล้าน โดยมิติทางสังคม กระทรวงพัฒนาทางสังคม กระทรวงการพัฒนาสังคม เร่งแก้ปัญหาเพื่อช่วยเหลือกลุ่มเปราะบาง เด็ก สตรี คนไร้ที่พึ่ง คนไร้โอกาส จากความร่วมมือของทุกภาคส่วนจากความร่วมมือของทุกภาคส่วน คนพิการเป้นกลุ่มคนที่ได้รับผลกระทบไม่น้อยกว่าใคร รับบาลได้ดำเนินการมาตรการความช่วยเหลือเยียวยาแก่คนพิการ ดังนี้ 1. พักหนี้คนพิการ 2 ปี 2. กู้ฉุกเฉินให้คนพิการ ผู้ดูและ โดยไม่มีผู้ค้ำประกัน กว่า 10,000 คน 3. ขยายอายุบัตรคนพิการหมดอายุไปอีก 6 เดือน 4. ตั้งโรงพยาบาลสนาม และศูนย์พักคอยสำหรับคนพิการที่ติดโควิด-195. เยียวยาคนพิการติด โควิด-19 6. จัดทีมเรามีเรา ประสานทีมช่วยเหลือคนพิการในช่วงโควิด-19 7. ส่งเสริมการเข้าถึงวัคซีนของคนพิการ มากกว่า 1 ล้านคน จากวันนี้เป็นต้นไป เรากำลังก้าวเข้าสู่ช่วงหลังโควิด-19 กระทรวงการพัฒนาสังคม และความมั่นคงของมนุษย์องค์การสมาคมคนพิการทุกประเภท หน่วยงานภาครัฐ ประชาสังคม มุ่งมั่นให้คนพิการเข้าถึงสิทธิ สวัสดิการ อย่างสะดวก รวดเร็ว เป็นธรรมและทั่วถึง กำหนดเป้าหมายร่วมกัน 1. คุ้มครองสวัสดิภาพคนพิการ ให้คนพิการได้อยู่ร่วมกับครอบครัว และสังคมอย่างมีความสุข 2. การขึ้นทะเบียนคนพิการอย่างเบ็ดเสร็จ โดยไม่ทิ้งใครไว้ข้างหลัง 3.พัฒนาระบบบริการและศักยภาพคนพิการภายใต้ยุคเปลี่ยนแปลงอย่างรวดเร็ว ส่งเสริมอาชีพยุคใหม่เช่น YouTuber E-Commerce Streamer กราฟิกดีไซน์เนอร์ Smart Farmer เพราะเรามุ่งหวังให้คนพิการไทยมีคุณภาพชีวิตที่ดีขึ้น สู่โลกใหม่หลังโควิด-19 อย่างยั่งยืน</w:t>
      </w:r>
    </w:p>
    <w:p>
      <w:pPr>
        <w:pStyle w:val="BodyText"/>
      </w:pPr>
      <w:r>
        <w:t xml:space="preserve">(พิธีกรชาย) สวัสดีครับ ไม่เป็นทางการอีกสัก 1 รอบนะครับ ผมม่อนนะครับ คุณแหม่มครับ พิธีกรจาก TrueVision</w:t>
      </w:r>
    </w:p>
    <w:p>
      <w:pPr>
        <w:pStyle w:val="BodyText"/>
      </w:pPr>
      <w:r>
        <w:t xml:space="preserve">(พิธีกรหญิง) ค่ะ ดิฉันได้มาเป็นพิธีกรร่วมกับคุณม่อนสำหรับงานนี้</w:t>
      </w:r>
    </w:p>
    <w:p>
      <w:pPr>
        <w:pStyle w:val="BodyText"/>
      </w:pPr>
      <w:r>
        <w:t xml:space="preserve">(คุณเพลงรบ) เราได้เห็นกันแล้วนะครับ กรมส่รวมถึงกระทรวงการพัฒนาสังคมและความมั่นคงของมนุษย์ ได้ดำเนินโครงการอะไรบ้าง ตื่นเต้น โครงการอะไรบ้าง ที่เป็นประโยชน์กับพี่น้องคนพิการเองคนพิการ สิทธิประโยชน์อะไรที่จะได้รับ เรียกได้ว่าครบครัน เลยทีเดียวนะครับผม</w:t>
      </w:r>
    </w:p>
    <w:p>
      <w:pPr>
        <w:pStyle w:val="BodyText"/>
      </w:pPr>
      <w:r>
        <w:t xml:space="preserve">(พิธีกรชาย) ใช่แล้วค่ะ แล้วก็เล็งเห็นถึงประโยชน์ แล้วก็ต้องการที่จะส่งเสริมคุณภาพชีวิตให้คนพิการ รวมไปถึงคนดูแลและครอบครัวอย่างแท้จริงนะคะ แต่ละโครงการนี้ น่าสนใจมาก เยอะมาก ๆ เลยล่ะค่ะ</w:t>
      </w:r>
    </w:p>
    <w:p>
      <w:pPr>
        <w:pStyle w:val="BodyText"/>
      </w:pPr>
      <w:r>
        <w:t xml:space="preserve">(พิธีกรชาย) ใช่ครับ หากทุกท่านนะครับ ได้ติดตามงานของกรมส่งเสริมและพัฒนาคุณภาพชีวิตคนพิการ รวมถึงงานของกระทรวงพัฒนาสังคมฯ เอง วันนี้เราจะชูในเรื่องของคนพิการก่อน เราก็จะไม่เอ่ยถึงไม่ได้ นั่นก็คือกรมพัฒนาคุณภาพชีวิตคนพิการ การส่งเสริมที่ท่านได้เห็นบนหน้าจอไม่ได้มีเพียงแค่นี้</w:t>
      </w:r>
    </w:p>
    <w:p>
      <w:pPr>
        <w:pStyle w:val="BodyText"/>
      </w:pPr>
      <w:r>
        <w:t xml:space="preserve">(คุณภัทรวดี) ยังมีอีกเยอะแยะมากมายเลยนะคะ หลากหลายมากมายของโครงการนะครับ เป็นงานที่เล็งเห็นถึงความสำคัญ แล้วก็ถึงสิทธิที่คนพิการเข้าถึง และนอกจากจะทั่วถึงแล้วต้องเป็นธรรมอีกด้วย</w:t>
      </w:r>
    </w:p>
    <w:p>
      <w:pPr>
        <w:pStyle w:val="BodyText"/>
      </w:pPr>
      <w:r>
        <w:t xml:space="preserve">(คุณภัทรวดี) แน่นอนค่ะ เพราะว่าเราไม่ทิ้งใครไว้ข้างหลัง โดยเฉพาะในสถานการณ์การแพร่ระบาดของ COVID-19 ซึ่งทางกระทรวงเองนะคะ ก็ได้ออกโครงการและมีมาตรการในการดูแลช่วยเหลือผู้พิการได้อย่างทั่วถึงจริง ๆ นะคะ อย่างที่เราจะเน้นย้ำในงานนี้นะครับ นอกจากทุกคนจะเข้าถึงสิทธิ์ได้อย่างทั่วถึงแล้ว ต้องเป็นธรรมด้วย</w:t>
      </w:r>
    </w:p>
    <w:p>
      <w:pPr>
        <w:pStyle w:val="BodyText"/>
      </w:pPr>
      <w:r>
        <w:t xml:space="preserve">(พิธีกรหญิง) ถูกต้องค่ะ</w:t>
      </w:r>
    </w:p>
    <w:p>
      <w:pPr>
        <w:pStyle w:val="BodyText"/>
      </w:pPr>
      <w:r>
        <w:t xml:space="preserve">(คุณเพลงรบ) ให้ผมขยายความเลยหรือครับ เป็นธรรมนี่ เป็นธรรมในมุมมองของผมแล้ว จะไม่ได้มองในกฎหมายนะแต่เป็นธรรมสำหรับแนวคิดของผมนะ ก็คือธรรมชาตินั่นเอง เขาสามารถเข้าถึงสิทธิ์ได้อย่างธรรมชาติ ไม่ใช่ว่าคนพิการได้สิทธิ์ คนพิการไม่ได้สิทธิ์ แต่สิทธิ์ที่ได้ต้องเป็นรูปแบบระบบปฏิบัติในระบบของเขา เป็นธรรมชาติของเขา และแน่นอนนะครับ สังคมอยู่แบบเป็นธรรมชาติไม่ได้ สังคมจะต้องมีกฎหมาย เพราะฉะนั้นกฎหมาย คนพิการต้องสามารถเข้าถึงได้เช่นกันครับผม</w:t>
      </w:r>
    </w:p>
    <w:p>
      <w:pPr>
        <w:pStyle w:val="BodyText"/>
      </w:pPr>
      <w:r>
        <w:t xml:space="preserve">(คุณภัทรวดี) ใช่ค่ะ เพราะว่าการที่จะคิดหรือทำโครงการอะไรหรือจะเข้าถึงผู้พิการในแต่ละกลุ่มนั้นต้องเรียนรู้แล้วก็ทำการบ้านมาพอสมควร ในปัจจุบันนี้คนพิการที่ลงทะเบียนนี่เราเห็นเราว่าลงทะเบียนเยอะนะคะ แต่ว่ายังมีจำนวนเยอะนะคะ แต่ก็จะมีจำนวนหลายต่อหลายคนเลยในระบบ ซึ่งทางกระทรวงเองนะคะ ก็เร่งมือเพื่อจะให้คนพิการทุก ๆ คน ในประเทศไทยได้สามารถเข้าถึงบริการและสิทธิพิเศษ สิทธิประโยชน์ต่าง ๆ เพื่อจะทำให้คุณภาพชีวิตดีขึ้นนั่นเองค่ะ แน่นอนนะครับ หลังจากที่คุณภาพชีวิตคนพิการดีขึ้นแล้ว ก็จะนำไปสู่คุณภาพองค์รวม ก็คือครอบครัวของเขาเอง สังคม ชุมชน รวมถึงประเทศชาติ เรียกได้ว่า อย่างที่ผมได้เห็นระหว่างรถติด แอบไถ Facebook แล้วไปเจอคำคมที่พูดถึงน้ำค้าง</w:t>
      </w:r>
    </w:p>
    <w:p>
      <w:pPr>
        <w:pStyle w:val="BodyText"/>
      </w:pPr>
      <w:r>
        <w:t xml:space="preserve">(พิธีกรหญิง) เป็นอย่างไรคะ อาจจะดูไม่มีคุณค่านะ เพราะว่าเวลาเราเดินไปนี่มันไม่เห็นอ่างเก็บน้ำนะ อันนี้ใช้ในภัยแล้งอันนี้สามารถเอาไปใช้อุปโภค บริโภค ยิ่งใหญ่มาก ก็เช่นกัน ผมมองคนพิการก็เปรียบเสมือนน้ำค้างนะ ถึงแม้ว่าจะดูธรรมดา แต่น้ำค้างนะครับ เป็นน้ำที่มีคุณค่ามหาศาล เป็นจุดเริ่มต้นของวัฏจักรชีวิตเลยนะ เพราะผมเชื่อว่าการให้คุณค่า และเห็นคุณค่าองค์รวม เป็นการสร้างพลังบวกที่จะสร้างสังคมให้น่าอยู่นะครับ</w:t>
      </w:r>
    </w:p>
    <w:p>
      <w:pPr>
        <w:pStyle w:val="BodyText"/>
      </w:pPr>
      <w:r>
        <w:t xml:space="preserve">(คุณภัทรวดี) ใช่ค่ะ และการที่จะอยู่ร่วมในการอยู่ร่วมกันในสังคมได้อย่างมีความสุขนั้นความสุขเริ่มที่ใจเราก่อนค่ะ ความสุขเริ่มที่ตัวตนของเรา มีความภาคภูมิใจ ในศักดิ์ ในศรีของตัวเอง เมื่อไหร่ก็ตามที่เรามีความสุขกับตัวเองนะคะ เราก็จะแผ่ความสุขไป ในครอบครัว ในเพื่อน ป้าหมายขยายวงกว้างต่อกันไปเรื่อย ๆ นั่นคือนะคะ ที่ทางกระทรวงเองนี่ ให้คนพิการนั้นอยู่ร่วมกันอย่างมีความสุขในสังคมเดียวกันกับเราค่ะ ใช่ครับ ในสังคมที่เราอยู่ร่วมกันในองค์รวมนี่ จะต้องไม่ถูกแบ่งแยกแล้ว หลายท่านนะครับ ที่เป็นผู้แทนคนพิการนี่ แน่นอนว่าก็จะเห็นว่าทุกประเทศให้ความสำคัญกับคนพิการทั้งสิ้น วันนี้นะครับ เราอาจจะเห็นคนพิการที่เข็นวีลแชร์ ไปในที่สาธารณะ เราอาจมองว่าคนพิการนี่ เป็นภาระหรือเปล่า แต่กลับมามองอีกมุมหนึ่งว่าสิ่งแวดล้อมหรือเปล่าทำให้เขามีภาระ ถูกต้อง อย่างเช่นทางเท้าคนพิการทางร่างกายนี่ ถ้ามีทางเท้าที่ดี เขาสามารถเข้าถึงได้ทุกบริการ แต่ ณ ปัจจุบันนี้สิ่งแวดล้อมหรือเปล่าที่ทำให้เขาเกิดอุปสรรค ความพิการเขาอาจจะไม่ใช่อุปสรรคในการดำรงชีวิตก็ได้ แต่สิ่งแวดล้อมหรือไม่ ที่เป็นอุปสรรคในการดำเนินชีวิตของคนพิการ ถ้าวันนี้ไม่มีกระถางต้นไม้ ถ้าวันนี้ไม่มีท่อน้ำ ถ้าวันนี้ทางเท้าหรือบาทวิถีฟุตพาทนี่เรียบ หรือรวมถึงนี่ เคยเห็นไหมครับ ที่เป็นสีเหลือง ๆ นูน ๆ ทางเท้า</w:t>
      </w:r>
    </w:p>
    <w:p>
      <w:pPr>
        <w:pStyle w:val="BodyText"/>
      </w:pPr>
      <w:r>
        <w:t xml:space="preserve">(พิธีกรหญิง) อันนั้นเป็นทางลุ้นใช่ไหมคะ</w:t>
      </w:r>
    </w:p>
    <w:p>
      <w:pPr>
        <w:pStyle w:val="BodyText"/>
      </w:pPr>
      <w:r>
        <w:t xml:space="preserve">(คุณเพลงรบ) อันนี้เรียกว่า</w:t>
      </w:r>
      <w:r>
        <w:t xml:space="preserve"> </w:t>
      </w:r>
      <w:r>
        <w:t xml:space="preserve">“</w:t>
      </w:r>
      <w:r>
        <w:t xml:space="preserve">ทางลุ้น</w:t>
      </w:r>
      <w:r>
        <w:t xml:space="preserve">”</w:t>
      </w:r>
      <w:r>
        <w:t xml:space="preserve"> </w:t>
      </w:r>
      <w:r>
        <w:t xml:space="preserve">เพราะว่าลุ้นทุกแยก บางแยกไม่มี แม้กระทั้งเพลตนั้น ครับผม</w:t>
      </w:r>
    </w:p>
    <w:p>
      <w:pPr>
        <w:pStyle w:val="BodyText"/>
      </w:pPr>
      <w:r>
        <w:t xml:space="preserve">(พิธีกรหญิง) สรุป คือ ชนเสาค่ะ ชนเสา เพราะฉะนั้น เราต้องกลับมามองแล้ว ต้องทำความเข้าใจด้วย</w:t>
      </w:r>
    </w:p>
    <w:p>
      <w:pPr>
        <w:pStyle w:val="BodyText"/>
      </w:pPr>
      <w:r>
        <w:t xml:space="preserve">(คุณเพลงรบ) อย่างที่คุณแหม่มได้เกริ่นไป ทางกรมฯ เองต้องการมุ่งเน้น มุ่งมั่น ให้คนพิการเข้าถึงสิทธิ์ แต่ตามสถิติแล้ว กว่าล้านคนที่ยังไม่เข้าถึงสิทธิ์ ยังไม่มีบัตร สวัสดิการที่แท้จริงที่ควรจะได้รับ ก็ขอเชิญชวนนะครับ ตอนนี้เรามีพี่น้องคนพิการ ที่กำลังดูผ่าน Zoom รวมถึง Facebook Live นะครับ หากท่านทราบ หรือมีบุคคลในครอบครัว เป็นคนพิการ หรือมีบุคคลในครอบครัวอาจจะไม่แน่ว่าแบบนี้เข้าข่าย เข้าขั้นไหม สามารถไปตรวจประเมินได้ คนพิการมา ท่านก็จะสามารถเข้าถึงสิทธิ์คนพิการได้ ไม่ยุ่งยากเลยนะครับ เรามีเจ้าหน้าที่ พร้อมให้บริการทั่วทุกจังหวัดเลยนะครับ ก็ขอประชาสัมพันธ์ให้คนพิการทุกคนมารับสิทธิ์ที่ต้องได้รับนะครับ</w:t>
      </w:r>
    </w:p>
    <w:p>
      <w:pPr>
        <w:pStyle w:val="BodyText"/>
      </w:pPr>
      <w:r>
        <w:t xml:space="preserve">(พิธีกรหญิง) ใช่ค่ะ จริง ๆ แล้ว อยากจะเล่า เมื่อวันก่อนมีโอกาสได้รับเข็ม 3 กับ Phizer นะคะ ฉะเฉิงเทรา ได้เห็นรถของทาง พม. พก. ด้วย ลงพื้นที่ในการที่จะดูแลคนพิการ เพื่อที่จะได้รับวัคซีนโควิดนะคะ ก็ดูแลเป็นอย่างดีเลย เพราะว่าดิฉันแอบสังเกตอยู่ไกล ๆ ดูแลทุกเรื่องจริง ๆ</w:t>
      </w:r>
    </w:p>
    <w:p>
      <w:pPr>
        <w:pStyle w:val="BodyText"/>
      </w:pPr>
      <w:r>
        <w:t xml:space="preserve">(คุณเพลงรบ) ตอนนี้เราก็ Improvise มามากพอสมควรแล้ว เราขออนุญาตประชาสัมพันธ์ถึงกิจกรรมที่ได้เกริ่นไปช่วงต้นนะครับ จากผู้ใหญ่ใจดี ที่โอสถสภานั่นเอง สำหรับท่านรับชมใน Zoom Application นะครับ ที่ลงทะเบียนไว้แล้วนะครับ นี่เลยครับ scan ตาม QR code 1,000 คน 1,000 สิทธิ์ 1,000 รางวัล ส่งตรงไปที่บ้าน ในวันที่ 7 ธันวาคม 2564 ครับ</w:t>
      </w:r>
    </w:p>
    <w:p>
      <w:pPr>
        <w:pStyle w:val="BodyText"/>
      </w:pPr>
      <w:r>
        <w:t xml:space="preserve">(พิธีกรหญิง) ต้องขอขอบคุณ ผู้ใหญ่ใจดีอีกครั้งหนึ่งนะคะ กับโอสถสภา โครงการกินดีอยู่ดีมีโอกาสค่ะ แน่นอนนะครับ ว่า มาแบ่งปันความสุขกันนะครับ ตอนนี้ไม่แน่ใจนะครับ ทีมงานว่า คนดูแลคนพิการร่วมกิจกรรมได้ไหม ได้นะครับ ได้ ผู้ดูแล ผู้ดูแลนะครับ รวมถึงคนพิการ ก็สามารถเข้าถึง เข้ารับ เข้าร่วมเกมนี้ได้เช่นกันนะครับ</w:t>
      </w:r>
    </w:p>
    <w:p>
      <w:pPr>
        <w:pStyle w:val="BodyText"/>
      </w:pPr>
      <w:r>
        <w:t xml:space="preserve">(พิธีกรหญิง) โอเคค่ะ คุณม่อน ทำพิธีกรคนเดียวนะคะ ดิฉันไปสแกนก่อน</w:t>
      </w:r>
    </w:p>
    <w:p>
      <w:pPr>
        <w:pStyle w:val="BodyText"/>
      </w:pPr>
      <w:r>
        <w:t xml:space="preserve">(คุณเพลงรบ) ใจเย็น ๆ นะครับ เอาอย่างนี้คุณแหม่มไปสแกนปุ๊บ ไม่รับค่าตัวนะ รับเป็นของรางวัลแทนนะครับ วันนี้ต้องกราบเรียนนะครับ หลากหลายท่าน กระทรวงพัฒนาสังคมและความมั่นคงของมนุษย์ รวมถึงองค์การที่ทำงานด้านคนพิการและบุคคลากรนะครับ วันนี้เรามาร่วมกันเยอะแยะมากมาย เราขอกราบสวัสดีอย่างไม่เป็นทางการสวัสดีครับ</w:t>
      </w:r>
    </w:p>
    <w:p>
      <w:pPr>
        <w:pStyle w:val="BodyText"/>
      </w:pPr>
      <w:r>
        <w:t xml:space="preserve">(พิธีกรหญิง) สวัสดีค่ะ</w:t>
      </w:r>
    </w:p>
    <w:p>
      <w:pPr>
        <w:pStyle w:val="BodyText"/>
      </w:pPr>
      <w:r>
        <w:t xml:space="preserve">(พิธีกรชาย) งานในวันนี้ของเรามีอะไรบ้าง นอกจากกิจกรรมแล้ว พิธีเปิด เราจะมาบอกเล่าเก้าสิบ ว่าบัตรคนพิการดิจิทัลทำอะไรได้บ้าง ในแอปพสามารถทำอะไรได้บ้างและสิทธิ์ที่จะได้รับมีอะไรบ้าง แน่นอนว่าคุณแหม่มตอนนี้ อย่างที่คุณแหม่มได้บอกไปว่า โควิด-19 นี่ทำเอาเรากระทบ คนพิการก็กระทบ จริง ๆ แล้วกลุ่มคนพิการเป็นกลุ่มคนที่กระทบมากที่สุดเลย เพราะว่าโดยปกติแล้ว อย่างเราเอง อย่างนี้เวลาจะออกไปข้างนอก ไปทำอะไร หรือแม้กระทั่งว่าข่าวสารต่าง ๆ เราอาจจะรู้ไม่ตรงกัน แต่สำหรับคนพี่การเองนี่ อย่างคนหูหนวก คนตาบอด เขาจะต้องมีบริการในการเข้าถึงข่าวสารต่าง ๆ เพื่อที่จะได้รู้ว่าสถานการณ์ตอนนี้เป็นอย่างไรบ้าง รวมไปถึงก็จะสามารถรับบริการได้อย่างไรบ้าง อันนี้เป็นปัญหาพอสมควรในช่วงที่ระบาดที่หนัก ๆ</w:t>
      </w:r>
    </w:p>
    <w:p>
      <w:pPr>
        <w:pStyle w:val="BodyText"/>
      </w:pPr>
      <w:r>
        <w:t xml:space="preserve">(พิธีกรชาย) ไหน ๆ ก็แต่งมาแล้ว ในเรื่องของความยากลำบากในการรับข้อมูลข่าวสาร ผมเองอยู่สังกัดช่อง 7HD คุณแหม่มเองทำงานด้วย และที่สำคัญคุณแหม่มมีคุณแม่ เป็นคนหูหนวก ในช่วงแรกที่มีการแพร่ระบาดของโรคโควิด-19 สิ่งแรกไม่มีภาษามือ ไม่มีคำศัพท์ ไม่รู้ด้วยซ้ำว่าความรุนแรงของโรค เราจะโทษแค่ทำไมไม่มีข้อมูลข่าวสารทั่วถึง ที่ทั่วโลก ทุกประเทศ มันคืออะไร ใช่ จะต้องมีการระวังตัวอย่างไร แล้วตอนนั้นคุณแม่ Panic ไหมครับ</w:t>
      </w:r>
    </w:p>
    <w:p>
      <w:pPr>
        <w:pStyle w:val="BodyText"/>
      </w:pPr>
      <w:r>
        <w:t xml:space="preserve">(คุณภัทรวดี) โอ้โห Panic มาก ไม่รู้ว่าความรุนแรงนี่อยู่ในระดับที่เท่าไร ควรทำตัวอย่างไร หรือจะมีหน่วยงานไหนช่วยเหลือบ้าง เพราะฉะนั้นในช่วงนั้นนี่ ล่ามภาษามือทุกคนในประเทศไทยทำงานกันหนักมากพอสมควร ทั้งหน้าจอ หลังจอ ในชีวิตประจำวัน ก็อย่างตัวแหม่มเองต้องอธิบายนะคะ ความรุนแรง ว่าเราจะต้องทำตัวอย่างไร ส่งเป็นคลิปวิดีโอให้คุณแม่ส่งต่อให้กับเพื่อน ๆ อีกทีหนึ่ง</w:t>
      </w:r>
    </w:p>
    <w:p>
      <w:pPr>
        <w:pStyle w:val="BodyText"/>
      </w:pPr>
      <w:r>
        <w:t xml:space="preserve">(คุณเพลงรบ) ซึ่งต้องเรียนตามตรงว่าสิ่งที่ล่ามภาษามือทำ หรือว่าสิ่งที่คุณแหม่มกำลังอธิบาย อาจจะไม่ครบถ้วน แต่เป็นการที่เราพยายามที่เราจะให้ข้อมูล มันต้องเป็นประโยชน์บ้างล่ะ เช่นเดียวกันครับ วันนี้บนหน้าจอที่เราเห็นมีทั้งล่ามภาษามือแล้วมีตัวอักษรวิ่ง Real-Time Captioning นะครับ เข้าถึงข้อมูลได้เช่นนะครับ อย่างบริการด้านสื่อยังมีความจำเป็นและสำคัญให้กับคนพิการทุกประเภท ตัวผมเองนี่มีโอกาสร่วมงานกับทางคนตาบอด สมาคมคนตาบอด เขาก็จะกระซิบมาว่า ช่วยบอกได้ไหม ว่าเวลาพยากรณ์อากาศ หรือบอกเหตุการณ์ต่าง ๆ ที่เกิดขึ้นน่ะ ขอได้ไหม ลงรายละเอียดหน่อย ไม่ใช่ว่าบอกฝนฟ้าคะนองและระวังดินโคลนถล่ม ดังจังหวัดต่อไปนี้ คนตาบอดไม่สามารถเข้าถึงได้ คนตาบอด</w:t>
      </w:r>
    </w:p>
    <w:p>
      <w:pPr>
        <w:pStyle w:val="BodyText"/>
      </w:pPr>
      <w:r>
        <w:t xml:space="preserve">(พิธีกรหญิง) หลาย ๆ ท่านนี่อาจจะไม่ทราบว่าคนตาบอดต้องการบริการในการที่จะอธิบายให้ชัดเจนมากยิ่งขึ้น เช่น สภาพแวดล้อมเป็นอย่างไร จังหวัดเป็นอย่างไร และต้องอธิบายรูปลักษณ์สภาพแวดล้อมทั้งหมด เข้าใจชัดเจน</w:t>
      </w:r>
    </w:p>
    <w:p>
      <w:pPr>
        <w:pStyle w:val="BodyText"/>
      </w:pPr>
      <w:r>
        <w:t xml:space="preserve">(คุณเพลงรบ) ใช่ครับ และอีก 1 อย่างที่คนตาบอดต้องทราบ เจ้าหน้าที่ พก. ของเราผูกโบว์สีชมพู เป็นของขวัญในวันคนพิการสากลหรือเปล่าครับ เป็นของขวัญไหมครับ หลายคนหลบตาหมดเลยนะครับ</w:t>
      </w:r>
    </w:p>
    <w:p>
      <w:pPr>
        <w:pStyle w:val="BodyText"/>
      </w:pPr>
      <w:r>
        <w:t xml:space="preserve">(คุณภัทรวดี) เราหันมาทางนี้ค่ะ</w:t>
      </w:r>
    </w:p>
    <w:p>
      <w:pPr>
        <w:pStyle w:val="BodyText"/>
      </w:pPr>
      <w:r>
        <w:t xml:space="preserve">(คุณเพลงรบ) ทางนี้สวยทุกคนเลย สำหรับพี่ ๆ ใช้คำว่าพี่ ๆ แล้วกัน เราเป็นพี่น้องกันแล้วครับ สำหรับพี่ ๆ ตาบอดนะครับ ที่กำลังรับฟังอยู่ ณ ขณะนี้นะครับ ตอนนี้ในห้องของเรานะครับ จะเต็มแล้ว มีเจ้าหน้าที่รายล้อมนะครับ ดูความเรียบร้อยภายในงาน ผูกโบว์สีชมพูด้วย คุณแหม่มใส่ทูโทน ผมใส่ทูโทน เป็นนิวแฟชัน เราต้องอธิบายนะ</w:t>
      </w:r>
    </w:p>
    <w:p>
      <w:pPr>
        <w:pStyle w:val="BodyText"/>
      </w:pPr>
      <w:r>
        <w:t xml:space="preserve">(พิธีกรหญิง) บนเวทีของเรานะคะ ก็ล้อมไปด้วยดอกไม้สีฟ้าขาว แล้วก็ใบไม้สีทอง และจอLED กว้างนะคะ แล้วก็เขียนข้อความข้างบนว่าวันคนพิการสากล 2564 คนพิการร่วมนำความเปลี่ยนแปลง เพื่อการเข้าถึงโดยสะดวกถ้วนหน้า สู่โลกใหม่หลังโควิด-19 อย่างยั่งยืนค่ะ ก็คือถือว่าเป็นการทำ AD สดนะคะ</w:t>
      </w:r>
    </w:p>
    <w:p>
      <w:pPr>
        <w:pStyle w:val="BodyText"/>
      </w:pPr>
      <w:r>
        <w:t xml:space="preserve">(พิธีกรชาย) สิ่งที่เราพูดกันนะครับ ไม่มีในสคริปต์เลย</w:t>
      </w:r>
    </w:p>
    <w:p>
      <w:pPr>
        <w:pStyle w:val="BodyText"/>
      </w:pPr>
      <w:r>
        <w:t xml:space="preserve">(พิธีกรหญิง) ไม่มีค่ะไม่มี เราธรรมชาติเหมือนกัน</w:t>
      </w:r>
    </w:p>
    <w:p>
      <w:pPr>
        <w:pStyle w:val="BodyText"/>
      </w:pPr>
      <w:r>
        <w:t xml:space="preserve">(คุณเพลงรบ) ล่ามภาษามือเช่นกันก็จะมีการสลับสับเปลี่ยนกัน เพราะว่าล่ามภาษามือเองนะครับ หลายท่านเข้ามาในงาน ไม่ทราบ เอ๊ะ ทำไมล่ามต้องมี 2 คน เพราะห้วงเวลาปฏิบัติใช้แรงนะคุณ เหมือนเชียร์ลีดเดอร์ใช่ไหม ต้องออกแรง แต่ล่ามภาษามือนี่ ไม่ได้เหมือนเชียร์ลีดเดอร์นะ เชียร์ลีดเดอร์จำแค่ท่าใช่ไหมครับ ส่วนล่ามภาษามือเองนี่ หัวด้วย ไวยากรณ์ทางภาษาด้วย เหนื่อยนะคุณ เหนื่อย</w:t>
      </w:r>
    </w:p>
    <w:p>
      <w:pPr>
        <w:pStyle w:val="BodyText"/>
      </w:pPr>
      <w:r>
        <w:t xml:space="preserve">(คุณภัทรวดี) ไหน ๆ ก็ไหน ๆ ดิฉันมั่นใจว่า น่าจะมีผู้ชมที่เป็นครอบครัวของผู้พิการนะคะ โดยเฉพาะผู้พิการทางหูนี่ เอ๊ะ ทำไมคนหูหนวก เขาเขียนประโยค ไม่เหมือนกับเวลาเราพูด เพราะว่า… เพราะว่าเวลาอะไรคะคุณ</w:t>
      </w:r>
    </w:p>
    <w:p>
      <w:pPr>
        <w:pStyle w:val="BodyText"/>
      </w:pPr>
      <w:r>
        <w:t xml:space="preserve">(คุณเพลงรบ) ต่างกันนั่นเอง ทำไมเขียนสลับไปสลับมาคนไทยไหม คำถามเหล่านี้ต้องหมดไปครับ เราต้องเข้าใจผู้พิการ ตอนนี้ที่เรามองว่าพิการอาจจะเป็นตัวเราเองที่พิการทางความรู้ เราต้องศึกษาหาความรู้หารายละเอียดเพิ่มเติม ถ้าเรามีข้อมูลที่ถูกต้อง เขาจะไม่ใช้ผู้พิการ และเราก็ไม่ใช่ผู้พิการ เพราะเขาคือหนึ่งในพลเมืองที่ร่วมพัฒนาชาตินั่นเองนะครับ</w:t>
      </w:r>
    </w:p>
    <w:p>
      <w:pPr>
        <w:pStyle w:val="BodyText"/>
      </w:pPr>
      <w:r>
        <w:t xml:space="preserve">(คุณภัทรวดี) ค่ะ เขาบอกกันว่านะคะ ว่ามีการพัฒนาผู้พิการนะคะ ไม่ว่าจะเป็นเรื่องการศึกษาเอง ว่าการเข้าถึงสื่อบริการต่าง ๆ เพื่อให้ผู้พิการนี่สามารถเลี้ยงชีพและอยู่ได้ด้วยตัวเองนี่มีผลกระทบต่อ GDP ประเทศด้วยนะคะคุณ</w:t>
      </w:r>
    </w:p>
    <w:p>
      <w:pPr>
        <w:pStyle w:val="BodyText"/>
      </w:pPr>
      <w:r>
        <w:t xml:space="preserve">(พิธีกรชาย) งานนี้นะครับคุณแหม่ม เป็นงานที่ตื่นเต้นมาก เป็นที่ของกระทรวงส่งเสริม… กรม พก. กระทรวง พม. นี่ล่ะ ที่หลังจากหยุด หยุดจัด Event เป็นระยะเวลาเกือบ 2 ปี งานแรกที่มีเจอคือ โอ้โห มีการจัดฐานข้อมูลคนพิการในระบบ AI สามารถให้คนพิการที่มีศักยภาพ ที่มีในแต่ละรูปแบบ ในแต่ละความเชี่ยวชาญได้ทำงานถูกต้อง ถูกตัว ถูกคน และแน่นอนว่า องค์กรนั้นก็จะเป็นองค์กรที่ได้บุคลากรที่ดีนั่นเองนะครับ</w:t>
      </w:r>
    </w:p>
    <w:p>
      <w:pPr>
        <w:pStyle w:val="BodyText"/>
      </w:pPr>
      <w:r>
        <w:t xml:space="preserve">(พิธีกรหญิง) โอเคนะคะ ท่านประธานนะคะ ก็มาถึงแล้ว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ชาย) และในขณะนี้นะครับ ท่านประธานของเราได้เดินทางมาถึง ณ งานแห่งนี้แล้ว เป็นอีก 1 วันสำคัญที่เรียกได้ว่าเป็นวันสากลเลยนะ แต่เป็นวันสากลด้านคนพิการ ทำไมถึงต้องมีวันนี้นะครับ ได้เล็งเห็นว่ารัฐบาลเอง ได้ให้ความสำคัญกับคนพิการนั่นเองนะครับ</w:t>
      </w:r>
    </w:p>
    <w:p>
      <w:pPr>
        <w:pStyle w:val="BodyText"/>
      </w:pPr>
      <w:r>
        <w:t xml:space="preserve">(พิธีกรหญิง) ใช่ค่ะ</w:t>
      </w:r>
    </w:p>
    <w:p>
      <w:pPr>
        <w:pStyle w:val="BodyText"/>
      </w:pPr>
      <w:r>
        <w:t xml:space="preserve">(คุณเพลงรบ) ขอกราบเรียนเชิญท่านจุติ ไกรฤกษ์นะครับ รัฐมนตรีกระทรวงการพัฒนาสังคมและความมั่นคงของมนุษย์นะครับ แล้วก็สวัสดีแขกผู้มีเกียรติทุกท่านนะครับ กระทรวงการพัฒนาสังคมและความมั่นคงของมนุษย์ รวมถึงทุกท่านที่อยู่ในงานวันนี้นะครับ เรายังมีผู้พิการ ผู้ดูแลคนพิการ ผู้ที่ทำงานเกี่ยวข้องกับผู้พิการ ที่ได้ร่วมในงานวันนี้ อย่างที่เราได้นำเรียนไปว่าด้วยการแพร่ระบาดของโรคโควิด-19 แต่โควิด-19 ไม่สามารถหยุดยั้งความมุ่งมั่นตั้งใจที่จะพัฒนาความมุ่งมั่นของภาครัฐบาลได้วันนี้เราจึงมีพี่น้องคนพิการมากกว่า 1,000 id นะครับ ที่กำลังรับชมอยู่ในขณะนี้ พิธีการเปิดวันคนพิการในวันนี้นั่นเองนะครับ ผมเพลงรบ ฐิติกุลดิลก จากช่อง 7HD ครับ</w:t>
      </w:r>
    </w:p>
    <w:p>
      <w:pPr>
        <w:pStyle w:val="BodyText"/>
      </w:pPr>
      <w:r>
        <w:t xml:space="preserve">(พิธีกรหญิง) และดิฉัน ภัรทรวดี จาก True Vision ค่ะ เรา 2 คนนะครับ ได้รับเกียรติเป็นพิธีกรในวันนี้ และนอกจากเรา 2 คน แนะนำต้องเรียกว่าเป็นพิธีกรร่วม เพราะจะทำให้ผู้การทุกคนนั้น ได้เข้าถึงข้อมูลให้กับคุณวัรชิต ประสิทธิไกร</w:t>
      </w:r>
    </w:p>
    <w:p>
      <w:pPr>
        <w:pStyle w:val="BodyText"/>
      </w:pPr>
      <w:r>
        <w:t xml:space="preserve">(พิธีกรหญิง) ค่ะ และคุณวันนี้จะร่วมแปลเพื่อให้คนพิการนั้นเข้าใจ เข้าถึงข้อมูลที่ถูกต้องและนั่นเองครับ</w:t>
      </w:r>
    </w:p>
    <w:p>
      <w:pPr>
        <w:pStyle w:val="BodyText"/>
      </w:pPr>
      <w:r>
        <w:t xml:space="preserve">(พิธีกรหญิง) ใช่ค่ะ และในโอกาสนี้นะคะ ขอต้อนรับทุกท่านอย่างเป็นทางการ สากลประจำปี 2564 ซึ่งองค์การสหประชาชาติได้ประกาศให้เป็นวันที่ 3 ธันวาคม ของทุกปี เป็นวันคนพิการสากลค่ะ เพื่อเป็นการประกาศเชิญชวนให้สมาชิกเพื่อให้คนพิการได้มีส่วมร่วมทางสังคมนะครับ</w:t>
      </w:r>
    </w:p>
    <w:p>
      <w:pPr>
        <w:pStyle w:val="BodyText"/>
      </w:pPr>
      <w:r>
        <w:t xml:space="preserve">(คุณเพลงรบ) ครับ และมีส่วนร่วมแล้วก็ยังมีโอกาสในการเพิ่มศักยภาพให้สังคมเห็นเป็นที่ประจักษ์นั่นเองครับ</w:t>
      </w:r>
    </w:p>
    <w:p>
      <w:pPr>
        <w:pStyle w:val="BodyText"/>
      </w:pPr>
      <w:r>
        <w:t xml:space="preserve">(พิธีกรหญิง) ใช่ค่ะ เพื่อเป็นการสร้างคติที่ดีนะคะ ต่อคนพิการและความพิการ โดยในปี 2564 นะคะ องค์การสหประชาชาติ ได้กำหนดประเด็นหลักคือ คนพิการร่วมนำการเปลี่ยนแปลง เพื่อให้การเข้าถึงนั้น สะดวกถ้วนหน้า อย่างยั่งยืน หรือ Leadership and participation of persons with disabilities toward an inclusive, accessible and sustainable post-COVID-19 world. ให้ความสำคัญกับความฟื้นฟูสังคม ให้เข้าสู่สภาวะปกติและดีขึ้นกว่าเดิมค่ะ โดยหลังจากการแพร่ระบาดของเชื้อไวรัสโคโรน่าหรือโควิด-19 ทั้งนี้นะคะ การกำหนดนโยบายและมาตรการ ต้องคำนึงถึง กลุ่มคนทุกคนในสังคม ซึ่งหมายรวมถึงคนพิการจะต้องเข้าถึงได้อย่างเป็นธรรมค่ะ</w:t>
      </w:r>
    </w:p>
    <w:p>
      <w:pPr>
        <w:pStyle w:val="BodyText"/>
      </w:pPr>
      <w:r>
        <w:t xml:space="preserve">(คุณเพลงรบ) พูดถึงการเข้าถึงนอกจากล่ามภาษามือที่เราได้เห็น เราได้รับชมบนหน้าจอแล้วนะครับ เรายังเห็นแถบอักษรที่ปรากฏเป็นคำ เป็นประโยค เป็นวลีนะครับ อักษรนี้นะครับ จะทำให้ทุกคนเข้าถึงข้อมูลได้มากยิ่งขึ้นนะครับ ละเอียดยิ่งขึ้น สิ่งที่เราเห็นนะครับ เรียกว่า Reai-Time Captioning คำบรรยายแทนเสียงทางไกลแบบทันเวลา เรียกได้ว่าเราพูดประโยคไหนคำไหนจะปรากฏขึ้นบนจอ สิ่งที่ทุกท่านได้เห็นบนจอ ไม่ได้เป็นสคริปต์ที่อยู่ในมือ หรือสิ่งที่เราได้เรียนกันไว้ เรียกว่าReal-time อย่างแท้จริงนะครับ ซึ่งเราได้รับการสนับสนุนโดยศูนย์วิจัยเทคโนโลยีสิ่งอำนวยความสะดวกและเครื่องมือแพทย์ สำนักงานพัฒนาวิทยาศาสตร์และเทคโนโลยีแห่งชาติ ที่จะให้ทุกคนนั้น เข้าถึงข้อมูลอย่างเสมอภาคนั่นเองครับ</w:t>
      </w:r>
    </w:p>
    <w:p>
      <w:pPr>
        <w:pStyle w:val="BodyText"/>
      </w:pPr>
      <w:r>
        <w:t xml:space="preserve">(คุณภัทรวดี) ใช่ค่ะ แล้ววันนี้เราได้รับเกียรติจากท่านพลเอก นายกรัฐมนตรีกล่าวคำปราศรัย เนื่องในงานวันคนพิการสากล ได้ให้เกียรติกล่าวเปิดงาน ขอเรียนเชิญค่ะ ประจำปี 2564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 และพี่น้องชาวไทยที่รักทุกท่าน เนื่องในโอกาสคนพิการสากล วันที่ 3 ธันวาคม2564 ผมขอส่งความระลึกถึงและความปรารถนาดีไปยังน้องคนพิการทุกคนองค์การสหประชาชาติกำหนดประเด็นหลักในปี 2564 ว่าคนพิการร่วมนำการเปลี่ยนแปลงเพื่อการเข้าถึงโดยสะดวกถ้วนหน้า สู่โลกใหม่หลังโควิด 19 อย่างยั่งยืน โดยมุ่งเน้นและให้ความสำคัญ ต่อการมีส่วนร่วมของคนพิการ ในการป้องกันพัฒนา และฟื้นฟูสังคมให้กลับคืนสู่สภาวะปกติ ภายหลังจากการแพร่ระบาดของเชื้อไวรัสโคโรนา 2019 ในการพัฒนาศักยภาพทรัพยากรมนุษย์ของประเทศทุกคน และมีเจตนารมณ์ เพื่อให้สร้างสังคมไทยให้เป็นสังคมแห่งโอกาส มีความเสมอภาคและเท่าเทียบกันในทุก ๆ ด้าน รวมทั้งสร้างความมั่นคงทางเศรษฐกิจ และสั่งคมคุณภาพ โดยไม่ทอดทิ้งใคไว้ข้างหลัง โดยเฉพาะการดูแลคนพิการให้เข้าถึงสิทธิ์ สวัสดิการ และการพัฒนาศักยภาพในทุก ๆ ด้านไปพร้อมกัน เพื่อให้มีคุณภาพชีวิตที่ดีให้สามารถอยู่ในสังคมได้อย่างมีความสุข รัฐบาล ออกมาตรการต่าง ๆ เพื่อช่วยเหลือ เยียวยามาอย่างต่อเนื่อง ในห้วงสถาการณ์การแพร่ระบาดของเชื้อไวรัสโคโรนา 2019 จากกองทุนส่งเสริม และพัฒนาคุณภาพชีวิตคนพิการ ระยะเวลา 2 ปี การกู้ยืมกองทุนคนพิการฉุกเฉิน คนละไม่เกิน 10,000 บาท โดยไม่ต้องมีผู้ค้ำประกัน และไม่มีดอกเบี้ย การต่ออายุบัตรประจำตัวคนพิการ ออกไปอีก 6 เดือน กรณีหมดอายุนับตั้งแต่บัตรประจำตัวคนพิการหมดอายุ การจัดตั้งโรงพยาบาลสนามสำหรับคนพิการ การช่วยเหลือคนพิการที่ติดเชื้อ และมีความเสี่ยงสูง ผ่านโครงการเรามีเรา การช่วยเหลือ เยียวยาคนพิการที่ติดเชื้อคนละ 3,000 บาท และส่งเสริมให้คนพิการได้รับการฉีดวัคซีนป้องกันโรคโควิด-19 ในปี 2565 นี้ รัฐบาลมีแผนที่จะขับเคลื่อนงานด้านคนพิการ 3 ประเด็นหลัก คือการให้ความช่วยเหลือคนพิการกลุ่มเปราะบางโดยการพัฒนาระบบ การสำรวจความเป็นอยู่ของคนพิการและครอบครัว ผ่านกลไกการมีส่วนร่วมภาพประชาสังคม และเครือข่ายอาสาสมัครทั่วประเทศ เพื่อให้คนพิการเข้าถึงอีกทั้งสนับสนุนกลไกลในแก่คนพิการที่ไม่มีคนดูแล 2. การปฏิรูปการขึ้นทะเบียนคนพิการ ให้ได้รับสิทธิ์สวัสดิการได้ทั่วถึง โดยการพัฒนาแอปพลิเคชันแสดงตัวตนของคนพิการ หรือ บัตรประจำตัวคนพิการดิจิทัล ประเทศไทย ถือเป็นประเทศในลำดับต้น ๆ ที่ได้มีการใช้บัตรประตัวคนพิการ 3. ซึ่งจะเป็นการเปิดใช้งานอย่างเป็นทางการในวันคนพิการสากลปีนี้ และ 3. การพัฒนาระบบ และศักยภาพคนพิการ เพื่อให้คนพิการมีงานทำ สามารถรองรับอาชีพในยุคดิจิทัลและการดำเนินชีวิตวิถีใหม่ โดยร่วมกับ DEPA อบรมออนไลน์การเป็น Youtuber หลักสูตรและหลักสูตรการขายบนแพลตฟอร์ม ร่วมกับ ลาซาด้า การสร้างอาชีพให้คนพิการมีโอกาสทำงานยุคใหม่ทางด้านปัญญาประดิษฐ์ รวมทั้งให้ความสำคัญโมเดลทางเศรษฐกิจสู่การพัฒนาที่ยั่งยืนะักยภาพคนพิการ เพื่อเป็นศูนย์นำร่องเพื่อเป็นการฝึกอาชีพให้คนพิการ ผมขอเป็นกำลังใจให้ทุก ๆ ท่าน ซึ่งถือเป็นหนึ่งพลังสำคัญ ในการพัฒนาประเทศชาติ ให้เจริญก้าวหน้า และในโอกาสวันคนพิการสากล ปี 2564 ผมขออาราธนาคุณพระศรีรัตนตรัย และสิ่งศักดิ์สิทธิ์ทั้งหลายในสากล อีกทั้ง พระบารมีของพระบาทสมเด็จพระเจ้าอยู่หัวและสมเด็จพระนางเจ้าพระบรมราชินี โปรดดลบันดาลให้ท่านและครอบครัว รวมถึงเจ้าหน้าที่ที่เกี่ยวข้องกับการสงเคราะห์ สวัสดิการ และการพัฒนาคุณภาพชีวิตคนพิการ ประสบแต่ความสุข ความเจริญ มีกำลังกาย กำลังใจที่เข้มแข็ง และประสบสัมฤทธิ์ผล ในสิ่งที่พึงปราถนา โดยทั่วกัน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ค่ะ แล้วก็จบไปแล้วนะคะ สำหรับสาส์นจากท่านนายกเนื่องในวันคนพิการสากลประจำปี 2564 ค่ะ และในโอกาสนี้นะคะ ดิฉันขอเรียนเชิญ Ms. Gita Sabharwalประจำประเทศไทย ให้เกียรติอ่านสาส์นจากสหองค์กรประชาชาติ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Gita) เรียนท่านจุติ ไกรฤกษ์ รัฐมนตรีว่าการกระทรวงการพัฒนาสังคมและความมั่นคงของมนุษย์ ท่านชูศักดิ์ จันทยานนท์ นายกสมาคมสภาคนพิการทุกประเภทแห่งประเทศไทย และท่านพัชรี อาระยะกุล ปลัดกระทรวงการพัฒนาสังคมและความมั่นคงของมนุษย์ เนื่องในโอกาสวันคนพิการสากลในปีนี้ ดิฉันขอเป็นตัวแทนในการอ่านสาส์นจากเลขาธิการสหประชาชาติ นายอันโตนิโอ กูเตอร์เรส ดังนี้ การตระหนักถึงสิทธิ และความสามารถในการเป็นผู้นำของคนพิการ เป็นรากฐานของอนาคตภายภาคหน้า เราเรียกร้องให้ทุกคน รวมถึงคนพิการในการมีส่วนร่วมเพื่อบรรลุเป้าหมายการพัฒนาที่ยั่งยืน ซึ่งในขณะนี้คนพิการและองค์กรคนพิการทั่วโลกได้มีการรณรงค์เพื่อให้มีการตระหนักสิทธิคนพิการ โดยมีสโลแกนคือ “อย่าทำอะไรเกี่ยวกับเรา โดยไม่มีเรา</w:t>
      </w:r>
    </w:p>
    <w:p>
      <w:pPr>
        <w:pStyle w:val="BodyText"/>
      </w:pPr>
      <w:r>
        <w:t xml:space="preserve">(Nothing about us, without us)” การระบาดของโรค COVID – 19 นั้นทำให้เห็นถึงอุปสรรคต่าง ๆ ที่ยังคงอยู่ รวมทั้งปัญหาความไม่เท่าเทียมของคนพิการ 1 พันล้านคน ยิ่งเห็นได้ชัดเจนขึ้น ซึ่งคนพิการนั้นเป็นกลุ่มหนึ่งที่ได้รับผลกระทบหนักที่สุดจากโรคระบาดในครั้งนี้ คนพิการต้องเป็นผู้มีส่วนร่วมในการตัดสินใจในแผนการช่วยเหลือและเยียวยาที่ครอบคลุมทุกกลุ่มคน เราทุกคนต้องสร้างความร่วมมือ ขจัดการเลือกปฏิบัติและความอยุติธรรม ขยายโอกาสในการเข้าถึงเทคโนโลยี และเสริมความเข้มแข็งให้แก่ภาคส่วนต่าง ๆ ที่จะช่วยกันสร้างโลกใหม่หลังโควิด-19 ที่เข้าถึงได้อย่างสะดวกถ้วนหน้าและยั่งยืน กระผมอยากร้องขอให้ทุกประเทศนำอนุสัญญาว่าด้วยสิทธิคนพิการไปสู่การปฏิบัติ เพื่อพัฒนาคุณภาพชีวิตคนพิการในด้านการเข้าถึง การกำจัดอุปสรรคต่าง ๆ ทั้งด้านกฎหมาย สังคม และเศรษฐกิจ ด้วยการมีส่วนร่วมอย่างเข้มแข็งจากคนพิการและองค์กรคนพิการ เนื่องในโอกาสวันคนพิการสากลปีนี้ ขอให้พวกเราทุกคนตั้งปณิธานร่วมกันที่จะสร้างอนาคตที่ยั่งยืน เป็นธรรม และครอบคลุมทุกกลุ่ม โดยไม่ทิ้งใครไว้ข้างหลังอีกต่อไปและในโอกาสนี้นะคะ ดิฉันก็จะขอเรียนเชิญนะคะ</w:t>
      </w:r>
    </w:p>
    <w:p>
      <w:pPr>
        <w:pStyle w:val="BodyText"/>
      </w:pPr>
      <w:r>
        <w:t xml:space="preserve">(พิธีกรชาย) ครับ ผมขอเรียนเท่านชูศักดิ์ จันทยานนท์ กสมาคมสภาคนพิการทุกประเภทแห่งประเทศไทยประจำปี 2564 ในนามของผู้แทนคนพิการของประเทศไทยนะครับ ขอเสียงปรบมือ และขอเรียนเชิญ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 ท่านจุติ ไกรฤกษ์ คุณ Gita ผู้แทนจากองค์กรสหประชาชาติ กระทรวงพัฒนาสังคมคุณภาพชีวิตคนพิการ ผมอยากจะเรียนว่าวันนี้เป็นวันที่ในฐานะเป็นตัวแทนคนพิการมีความรู้สึกภูมิใจครับ ที่กระทรวงการพัฒนาสังคม 2 ปีที่ผ่านมา มุ่งมั่นตั้งใจที่ทำงาจ ช่วยเหลือคนพิการอย่างเป็นรูปธรรม แล้วก็เป็นหุ้นส่วนที่องค์กรคนพิการนี่พึ่งพาได้ด้วย ที่ดูแลคนพิการกันอย่างใกล้ชิด ต้องขอบคุณท่านรัฐมนตรีนะครับ ที่มีนโยบายมาตรการการเยียวยาช่วยเหลือดังที่ท่านนายกรัฐมนตรีได้กล่าวนะครับ ทั้งหมดนี้เกิดขึ้นเพราะ เรามีความรู้สึกว่าเราเป็นครอบครัวเดียวกันสำหรับวันนี้ต้องขอขอบพระคุณ ในโอกาสวันคนพิการสสากลปีนี้นะคะ ถือว่าเป็นประเพณีปฏิบัติที่เราทำงานร่วมกันมา 30 ปี สภาคนพิการตั้งมา 38 ปีนะครับ แล้วก็วันคนพิการ รวมกับสภาคนพิการมาโดยตลอด นั่นแสดงให้เห็นว่าสิ่งที่องค์การเน้นในเรื่องของ Leadership and participation เน้นในเรื่องของ accessible หลังโรคโควิดใหม่นี่ ไม่ใช่เป็นเรื่องยากสำหรับประเทศไทยเลยนะครับ ก็หวังว่าในอนาคต เราก็ต้องมีการพัฒนาจะต้องมีการพัฒนารูปแบบต่าง ๆ ไม่ว่าจะเป็น Digital Transformation เรื่องของ Regulation มาด้วย เคยทำงานด้วยกันตอนยกร่างกฎหมายคนพิการปี 2550 ก็เรียนท่านว่า ผลผลิตของท่านทำให้คนพิการเราเติบโตได้มาถึงวันนี้นะครับ ก็อาจจะต้องมีการปรับปรุงกฎหมายแก้ไขบ้างเรื่องที่สอดคล้องกับโลกยุคใหม่ ซึ่งท่านรัฐมนตรีก็มีนโยบายเรื่องนี้ อยากจะแจ้งข่าวนะครับ กัับเพื่อนคนพิการว่ากระทรวงการพัฒนาสังคมฯ ได้จัดประชุมคนพิการภายใต้รัฐมนตรีอาจารย์จุติเบี้ยความพิการถ้วนหน้า 1,000 บาท ก็ถือว่าเป็นความหวังอีกอันหนึ่ง ถึงแม้ว่าเป็นจำนวนไม่มากนักก็เป็นความท้าทายให้เห็นเรื่องของความเท่าเทียมของคนพิการ ก็ขอขอบพระคุณทุกหน่วยงาน เป็นกำลังให้เพื่อนคนพิการ และขอประกาศความพร้อมครับ ที่กระทรวงคนพิการพร้อมร่วมมือกับกระทรางพัฒนาสังคมและความมั่นคงของมนุษย์ขอบพระ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วดี) ขอขอบพระคุณนายกสมาคมสภาคนพิการทุกประเภทแห่งประเทศไทย อ่านสาส์นวันคนพิการสากล ประจำปี 2564 ค่ะ ลำดับถัดไปนับเป็นห้วงเวลาที่สำคัญ ในการจัดงานคนพิการประจำปี 2564 ในวันนี้ ดิฉันขอเรียนเชิญท่าน ศรัญภัทร อธิบดีกรมส่งเสริมและพัฒนาคุณภาพชีวิตคนพิการ ขึ้นกล่าวรายงานต่อท่านประธานในพิธี ขอกราบเรียนเชิญค่ะ</w:t>
      </w:r>
    </w:p>
    <w:p>
      <w:pPr>
        <w:pStyle w:val="BodyText"/>
      </w:pPr>
      <w:r>
        <w:t xml:space="preserve">(คุณศรัญภัทร) ค่ะ เรียนท่านรัฐมนตรีว่าการกระทรวงการพัฒนาสังคมและความมั่นคงของมนุษย์นะคะ ในนามของ วันคนพิ การสากดล ประจำปี 2564 ขอกราบขอบพระคุณท่านรัฐมนตรีว่าการกระทรวงการพัฒนาสังคมและความมั่นคงของมนุษย์ เป็นอย่างสูงที่ท่านให้กรุณาเป็นเกียรติ จากองค์การประชาชาติกำหนดให้วันที่ 3 ธันวาคม เป็นวันคนพิการสากล และเชิญชวนให้ประเทศสมาชิกร่วมกันจัดกิจกรรม เพื่อส่งเสริมเกี่ยวกับคนพิการและให้โอกาสคนพิการได้มีส่วนร่วมกับกิจกรรมสังคมอย่างสร้างสรรค์ เป็นธรรม และเสมอภาคใน… กับคนทั่วไป โดยในปี 2564 ได้กำหนดประเด็นหลัก คือ Leadership and participation of persons with disabilities toward an inclusive, accessible and sustainable post-COVID-19 worldคือ คนพิการร่วมนำการเปลี่ยนแปลง เพื่อการเข้าถึงโดยสะดวก ถ้วนหน้าหลังโควิด-19 อย่างยั่งยืนนะคะ หลังจากการแพร่ระบาดของเชื้อไวรัสโคโรน่า 2019 ในประเทศไทย คนพิการที่เป็นกลุ่มเปราะบาง ได้รับผลกระทบจากการที่เป็นกลุ่มเปราะบาง ได้รับผลกระทบจากไวรัสโคโรน่า ทั้งทางตรง และทางอ้อม ปีที่ผ่านมากระทรวงการพัฒนาสังคมและความมั่นคงของมนุษย์ได้ร่วมกับองค์กรเครือข่ายทั้งภาครัฐ และเอกชน และภาคประชาสังคม ในการจะให้ความช่วยเหลือ เยียวยา เกี่ยวกับโรคโควิด-19 ทั้งในด้านความเป็นอยู่ และคนพิการเข้าถึงระบบสาธารณสุขอย่างทั่วถึง มีการจัดตั้งโรงพยาบาลสนาม ศูนย์พักคอยสำหรับคนพิการ อำนวยความสะดวกให้คนพิการเข้าถึงวัคซีน พักชำระหนี้ เงินกู้ยืมประกอบอาชีพ และให้กู้เงินจากกองทุนคนพิการ ในกรณีฉุกเฉินเพื่อประกอบอาชีพในสภาวะวิกฤติโควิด-19 เป็นต้น สำหรับการจัดงานวันคนพิการสากลประจำปี 2564 ในครั้งนี้นะคะ กิจกรรมในงานก็จะประกอบไปด้วย การรับฟังคำปราศัยจากนายกรัฐมนตรี การอ่านสาส์นวันคนพิการประจำปี 2564 องค์การสหประชาชาติ และแห่งประเทศไทย ได้มีการปาถกฐา Next Step ก้าวไปข้างหน้าอย่างเท่าเทียมแอปพลิเคชันบัตรประจำตัวคนพิการดิจิทัลไปข้างหน้าอย่างเท่เทียม โดยท่านรัฐมนตรีว่าการกระทรวงพัฒนาสังคมและความมั่นคงของมนุษย์ มีการนำบัตรประจำตัวคนพิการ ตัวคนพิการดิจิทัล และเวทีเสวนาให้คนพิการ นอกจากนี้ยังมีการมอบโล่ประกาศเกียรติคุณ เป็นกำลังใจสำหรับคนพิการต้นแบบ ที่สนับสนุนหน่วยงานคนพิการ ทั้งนี้ในบริเวณงานจะมีการจัดนิทรรศการ รวมถึงนวัตกรรมดิจิทัล ด้านการจัดเก็บข้อมูล ส่งเสริมอาชีพสำหรับคนพิการค่ะ การจัดงานครั้งนี้จะเป็นการจัดงานในลักษณะ Hybrid Event คือมีการผสมผสานอาคารกรมพัฒนาสังคมและสวัสดิการ ของกระทรวงการพัฒนาสังคมและความมั่นคงของมนุษย์ซึ่งขณะนี้นี่มีผู้ร่วมรับชมประมาณ 2,000 คน โอกาสนี้ขอกราบเรียนเชิญกล่าวเปิดงานวันคนพิการสากลประจำปี 2564 และปาฐกถาพิเศษ</w:t>
      </w:r>
      <w:r>
        <w:t xml:space="preserve"> </w:t>
      </w:r>
      <w:r>
        <w:t xml:space="preserve">“</w:t>
      </w:r>
      <w:r>
        <w:t xml:space="preserve">Next Step ก้าวไปข้างหน้าอย่างเท่าเทียม</w:t>
      </w:r>
      <w:r>
        <w:t xml:space="preserve">”</w:t>
      </w:r>
      <w:r>
        <w:t xml:space="preserve"> </w:t>
      </w:r>
      <w:r>
        <w:t xml:space="preserve">การรับชมแอปพลิเคชันบัตรประจำตัวคนพิการดิจิทัล รับฟังการสร้างแรงบันดาลใจของคนพิการ และการชมนิทรรศการ ตามลำดับต่อไป กราค่ะ ขอเรียนเชิญค่ะ กราบขอบพระคุณค่ะ</w:t>
      </w:r>
    </w:p>
    <w:p>
      <w:pPr>
        <w:pStyle w:val="BodyText"/>
      </w:pPr>
      <w:r>
        <w:t xml:space="preserve">[เสียงดนตรี]// กราบเรียน</w:t>
      </w:r>
    </w:p>
    <w:p>
      <w:pPr>
        <w:pStyle w:val="BodyText"/>
      </w:pPr>
      <w:r>
        <w:t xml:space="preserve">(คุณจุติ) ผู้แทนสหประชาชาติ นายกสมาคมสภาคนพิการทุกประเภทแห่งประเทศไทย ผู้บริหารกระทรวงการพัฒนาสังคมและความมั่นคงของมนุษย์ หัวหน้าส่วนราชการ ผู้บริหารองค์กรเอกชน ผู้นำองค์กรด้านคนพิการ พี่น้องคนพิการ และท่านผู้มีเกียรติทุกท่าน ผมมีความยินดีและเป็นเกียรติอย่างยิ่งที่ได้มาเป็นประธานในพิธีเปิดงานวันคนพิการสากล ประจำปี 2564 ในวันนี้ รัฐบาลให้ความสำคัญต่อการส่งเสริมสิทธิ โอกาส และความเสมอภาคอย่างเท่าเทียมของคนพิการ โดยมุ่งหวังให้ประเทศไทยเป็นประเทศที่ทุกคนมีโอกาสและความเสมอภาคในทุกด้าน หรือการเป็น</w:t>
      </w:r>
      <w:r>
        <w:t xml:space="preserve"> </w:t>
      </w:r>
      <w:r>
        <w:t xml:space="preserve">“</w:t>
      </w:r>
      <w:r>
        <w:t xml:space="preserve">สังคมแห่งโอกาส</w:t>
      </w:r>
      <w:r>
        <w:t xml:space="preserve">”</w:t>
      </w:r>
      <w:r>
        <w:t xml:space="preserve"> </w:t>
      </w:r>
      <w:r>
        <w:t xml:space="preserve">โดยได้มอบหมายกระทรวง การพัฒนาสังคมและความมั่นคงของมนุษย์ ขับเคลื่อนนโยบายการพัฒนาคุณภาพชีวิตคนพิการ โดยสอดคล้องกับยุทธศาสตร์ชาติ 20 ปี</w:t>
      </w:r>
    </w:p>
    <w:p>
      <w:pPr>
        <w:pStyle w:val="BodyText"/>
      </w:pPr>
      <w:r>
        <w:t xml:space="preserve">(พ.ศ. 2561 – 2580) เพื่อให้บรรลุวิสัยทัศน์</w:t>
      </w:r>
      <w:r>
        <w:t xml:space="preserve"> </w:t>
      </w:r>
      <w:r>
        <w:t xml:space="preserve">“</w:t>
      </w:r>
      <w:r>
        <w:t xml:space="preserve">ประเทศไทยมีความมั่นคง มั่งคั่ง ยั่งยืน เป็นประเทศที่พัฒนาแล้ว ด้วยการพัฒนาตามหลักปรัชญาของเศรษฐกิจพอเพียง</w:t>
      </w:r>
      <w:r>
        <w:t xml:space="preserve">”</w:t>
      </w:r>
      <w:r>
        <w:t xml:space="preserve"> </w:t>
      </w:r>
      <w:r>
        <w:t xml:space="preserve">ในปีที่ผ่านมาประเทศไทยได้รับผลกระทบจากการแพร่ระบาดของโรคติดเชื้อไวรัสโคโรนา 2019 รัฐบาลได้เร่งดำเนินมาตรการเพื่อช่วยเหลือเยียวยาประชาชนคนไทยทุกคน และทุกกลุ่มในทุกมิติ โดยเฉพาะกลุ่มผู้ที่มีความเปราะบาง ซึ่งเป็นกลุ่มที่ได้รับผลกระทบมากกว่ากลุ่มอื่น ๆ เนื่องจากต้นทุนทางเศรษฐกิจและสังคมมีไม่มากนัก ทั้งนี้ รัฐบาลได้มีการจัดทำโครงการ</w:t>
      </w:r>
      <w:r>
        <w:t xml:space="preserve"> </w:t>
      </w:r>
      <w:r>
        <w:t xml:space="preserve">“</w:t>
      </w:r>
      <w:r>
        <w:t xml:space="preserve">เรามีเรา</w:t>
      </w:r>
      <w:r>
        <w:t xml:space="preserve">”</w:t>
      </w:r>
      <w:r>
        <w:t xml:space="preserve"> </w:t>
      </w:r>
      <w:r>
        <w:t xml:space="preserve">เพื่อให้ความช่วยเหลือเยียวยากลุ่มเปราะบาง และเป็นบรรเทาความเดือนร้อน โดยเน้นประชาชนเป็นศูนย์กลางด้วยความร่วมมือจากทุกภาคส่วนในสังคมสำหรับกลุ่มคนพิการ รัฐบาลได้มีมาตรการช่วยเหลือ ผู้ที่ได้รับผลกระทบจากสถานการณ์ดังกล่าว อาทิ การพักชำระหนี้เงินกู้ยืมจากกองทุนส่งเสริมและพัฒนาคุณภาพชีวิตคนพิการ การให้คนพิการกู้ยืมเงินกองทุนฯ คนพิการ รายละไม่เกิน 10,000 บาท โดยไม่มีดอกเบี้ย ไม่ต้องมีผู้ค้ำประกัน และการช่วยเหลือเยียวยาคนพิการที่ติดเชื้อฯ รายละ 3,000 บาท จากเงินกองทุนฯ คนพิการ การขยายอายุบัตรประจำตัวคนพิการกรณีหมดอายุ ออกไปอีก 6 เดือน เป็นต้น นอกจากนี้ เพื่อให้คนพิการสามารถเข้าถึงบริการสาธารณสุขได้อย่างรวดเร็วเสมอภาค รัฐบาลได้จัดตั้งโรงพยาบาลสนามและศูนย์พักคอยสำหรับคนพิการ ร่วมกับกระทรวงสาธารณสุข กระทรวงการอุดมศึกษา วิทยาศาสตร์ วิจัยและนวัตกรรม และกรุงเทพมหานคร ทำให้คนพิการและครอบครัว ได้รับการอำนวยความสะดวกและบริการอย่างเหมาะสมกับความต้องการจำเป็น รวมถึงการจัดบริการฉีดวัคซีนป้องกัน COVID-19 อย่างเร่งด่วนให้กับคนพิการทุกประเภทและครอบครัวอย่างครอบคลุมและทั่วถึงในทุกพื้นที่ โดยความมุ่งมั่นอย่างยิ่งในการพัฒนาคุณภาพชีวิตคนพิการ ให้สอดคล้องกับแนวทางขององค์การสหประชาชาติ โดยให้ความสำคัญในการเข้าถึงสิทธิ สวัสดิการ และพัฒนาศักยภาพของคนพิการ เพื่อให้คนพิการทุกคนมีคุณภาพชีวิตที่ดี อยู่ในสังคมอย่างมีเกียรติ มีศักดิ์ศรี และมีความสุข ตลอดจนการสร้างโอกาสและความเสมอภาคทางสังคม บนหลักการสร้างสังคมคุณภาพและความมั่นคงทางเศรษฐกิจ</w:t>
      </w:r>
    </w:p>
    <w:p>
      <w:pPr>
        <w:pStyle w:val="BodyText"/>
      </w:pPr>
      <w:r>
        <w:t xml:space="preserve">(Socio-economic Security) ตามเจตนารมณ์ของรัฐบาลในการที่จะสร้างสังคมไทยให้เป็น</w:t>
      </w:r>
      <w:r>
        <w:t xml:space="preserve"> </w:t>
      </w:r>
      <w:r>
        <w:t xml:space="preserve">“</w:t>
      </w:r>
      <w:r>
        <w:t xml:space="preserve">สังคมแห่งโอกาส</w:t>
      </w:r>
      <w:r>
        <w:t xml:space="preserve">”</w:t>
      </w:r>
      <w:r>
        <w:t xml:space="preserve"> </w:t>
      </w:r>
      <w:r>
        <w:t xml:space="preserve">ไม่ทอดทิ้งใครไว้เบื้องหลัง รวมทั้งการขับเคลื่อนงานด้านคนพิการของประเทศไทยภายใต้ แผนพัฒนาคุณภาพชีวิตคนพิการแห่งชาติฉบับที่ 5 พ.ศ 2560 - 2564 โดยมุ่งหวังให้</w:t>
      </w:r>
      <w:r>
        <w:t xml:space="preserve"> </w:t>
      </w:r>
      <w:r>
        <w:t xml:space="preserve">“</w:t>
      </w:r>
      <w:r>
        <w:t xml:space="preserve">คนพิการเข้าถึงสิทธิได้จริง ดำรงชีวิตอิสระ ในสังคมอยู่เย็นเป็นสุขร่วมกันอย่างยั่งยืน</w:t>
      </w:r>
      <w:r>
        <w:t xml:space="preserve">”</w:t>
      </w:r>
      <w:r>
        <w:t xml:space="preserve"> </w:t>
      </w:r>
      <w:r>
        <w:t xml:space="preserve">ในปี 2565 รัฐบาลจึงได้กำหนดแนวทาง</w:t>
      </w:r>
      <w:r>
        <w:t xml:space="preserve"> </w:t>
      </w:r>
      <w:r>
        <w:t xml:space="preserve">“</w:t>
      </w:r>
      <w:r>
        <w:t xml:space="preserve">Next Step : ก้าวไปข้างหน้าอย่างเท่าเทียม</w:t>
      </w:r>
      <w:r>
        <w:t xml:space="preserve">”</w:t>
      </w:r>
      <w:r>
        <w:t xml:space="preserve"> </w:t>
      </w:r>
      <w:r>
        <w:t xml:space="preserve">เพื่อดำเนินการขับเคลื่อนงานด้านคนพิการควบคู่กับการก้าวเข้าสู่หลัง COVID-19 ซึ่งรัฐบาลได้มีการประกาศเปิดประเทศแล้ว เพื่อให้ประชาชนทุกคนได้กลับมาใช้ชีวิตอย่างปกติสุข รวมถึงคนพิการและครอบครัวด้วย โดยมีแนวทางดำเนินงานเพื่อเสริมสร้างโอกาส ความเท่าเทียมในหลักการ 3 ประเด็น คือ ประเด็นที่ 1 การคุ้มครองและช่วยเหลือคนพิการกลุ่มเปราะบาง โดยการสำรวจและจัดเก็บข้อมูลคนพิการที่ยังไม่ได้จดทะเบียนคนพิการ ให้เข้าถึงระบบสิทธิและสวัสดิการที่พึงได้รับ พร้อมทั้งจัดหาครอบครัวอุปการะให้แก่คนพิการที่ไม่มีผู้ดูแล ซึ่งจะทำให้คนพิการได้อยู่ร่วมกับสมาชิกครอบครัวและในชุมชนอย่างมีความสุข ประเด็นที่ 2 การปฏิรูปการขึ้นทะเบียนคนพิการ โดยเป็นหนึ่งในเป้าหมายในการปฏิรูปประเทศด้านสังคม ในกิจกรรมการปฏิรูปการขึ้นทะเบียนคนพิการ เพื่อให้คนพิการได้รับสิทธิสวัสดิการและความช่วยเหลือได้อย่างครอบคลุมและทั่วถึง รวมทั้งมีการพัฒนาระบบแอปพลิเคชัน</w:t>
      </w:r>
      <w:r>
        <w:t xml:space="preserve"> </w:t>
      </w:r>
      <w:r>
        <w:t xml:space="preserve">“</w:t>
      </w:r>
      <w:r>
        <w:t xml:space="preserve">บัตรประจำตัวคนพิการดิจิทัล</w:t>
      </w:r>
      <w:r>
        <w:t xml:space="preserve">”</w:t>
      </w:r>
      <w:r>
        <w:t xml:space="preserve"> </w:t>
      </w:r>
      <w:r>
        <w:t xml:space="preserve">ซึ่งจะมีการเปิดใช้งานอย่างเป็นทางการในวันคนพิการสากลปีนี้ โดยความร่วมมือของสำนักงานขับเคลื่อนการปฏิรูปประเทศ ยุทธศาสตร์ และการสร้างความสามัคคีปรองดอง</w:t>
      </w:r>
    </w:p>
    <w:p>
      <w:pPr>
        <w:pStyle w:val="BodyText"/>
      </w:pPr>
      <w:r>
        <w:t xml:space="preserve">(ปยป.) ซึ่งนับว่าเป็นเทคโนโลยีอำนวยความสะดวกในการแสดงตัวตนของคนพิการครั้งแรกที่เกิดขึ้นในประเทศไทย ที่จะทำให้คนพิการเข้าถึงการใช้สิทธิ สวัสดิการ และความช่วยเหลือได้อย่างรวดเร็วยิ่งขึ้น ประเด็นที่ 3 การพัฒนาระบบและศักยภาพคนพิการ โดยการยกระดับอาชีพใหม่เพื่อรองรับการเปลี่ยนแปลงในยุคดิจิทัล และการพัฒนาผลิตภัณฑ์ของคนพิการให้มีความทันสมัย ภายใต้โมเดลเศรษฐกิจสู่การพัฒนาที่ยั่งยืน</w:t>
      </w:r>
    </w:p>
    <w:p>
      <w:pPr>
        <w:pStyle w:val="BodyText"/>
      </w:pPr>
      <w:r>
        <w:t xml:space="preserve">(Bio-Circular-Green Economy: BCG ) ซึ่งจะทำให้คนพิการสามารถเป็นเจ้าของธุรกิจ มีงานทำ พึ่งพาตนเอง มีรายได้เลี้ยงดูตนเองและครอบครัวอย่างมั่นคง นอกจากนี้ยังมีการพัฒนาระบบการให้บริการภาครัฐในการรัฐให้มีความสะดวกรวดเร็วเพิ่มมากขึ้น ในนามของรัฐบาล ผมขอยืนยันเจตนารมณ์ที่จะดำเนินการพัฒนาคุณภาพชีวิตคนพิการ ด้วยการส่งเสริมโอกาสในการเข้าถึงสิทธิ สวัสดิการ อย่างเท่าเทียม เป็นธรรม และทั่วถึง ให้กับคนพิการและครอบครัวคนพิการทั่วประเทศ พร้อมทั้งเพิ่มประสิทธิภาพบริการให้คนพิการสามารถรับบริการภาครัฐผ่านระบบอิเล็กทรอนิกส์เพิ่มมากขึ้น ตลอดจนการพัฒนาเทคโนโลยี นวัตกรรมและสิ่งอำนวยความสะดวกในทุกพื้นที่อย่างต่อเนื่อง รวมถึงการสนับสนุนบทบาทของคนพิการไทยให้เป็นพลเมืองที่มีคุณภาพและร่วมสร้างมูลค่าเพิ่มทางเศรษฐกิจและสังคมให้กับประเทศชาติด้วย โดยในปีนี้ได้มีการพัฒนาระบบข้อมูลสารสนเทศอิเล็กทรอนิกส์สำหรับคนพิการ ผ่านแอปพลิเคชันแสดงตัวตนของคนพิการ หรือบัตรประจำตัวคนพิการดิจิทัล ซึ่งจะทำให้คนพิการเข้าถึงสิทธิ สวัสดิการได้อย่างสะดวกรวดเร็วมากยิ่งขึ้น ซึ่งประเทศไทยถือเป็นประเทศในลำดับต้นๆ ที่มีการใช้บัตรประจำตัวคนพิการดิจิทัล หวังว่าคนพิการในประเทศไทยจะสามารถเข้าถึงสิทธิ สวัสดิการได้อย่างทั่วถึง และเนื่องในวันคนพิการสากล ประจำปี 2564 ผมขอแสดงความยินดีกับคนพิการ หน่วยงาน และองค์กรที่ได้รับรางวัลทุกท่านที่ร่วมกันส่งเสริม และสนับสนุนให้คนพิการได้เข้าถึงสิทธิประโยชน์ต่าง ๆ ในสังคมอย่างเสมอภาค เท่าเทียม และขอขอบคุณสมาคมสภาคนพิการทุกประเภทแห่งประเทศไทย ผู้แทนองค์กรภาครัฐ เอกชน องค์กรด้านคนพิการ ตลอดจนท่านผู้มีเกียรติ และเจ้าหน้าที่ผู้เกี่ยวข้องทุกคนทุกท่านที่เป็นหนึ่งในกลไกในการขับเคลื่อนงานด้านคนพิการ บัดนี้ ได้เวลาอันสมควรแล้ว ผมขอเปิดงาน วันคนพิการสากล ประจำปี 2564 และขออวยพรให้การจัดงานบรรลุผลสำเร็จลุล่วงตามวัตถุประสงค์ตามที่ตั้งไว้ทุกประการ ขออำนวยพรให้ทุกท่านมีกำลังกาย กำลังใจ และกำลังสติปัญญาในการประกอบภารกิจต่าง ๆ ให้เป็นประโยชน์ต่อสังคมและประเทศชาติสืบไป ขอบคุณครับ ท่านผู้แทนสหประคุณท่านนายกสมาคนผู้พิการทุกประเทภแห่งประเทศไทย ท่านผู้บริหารกระทรวงพัฒนาและความมั่นคงของมนุษย์ ท่านบริหารราชการ ผู้นำองค์กรด้านคนพิการ และผู้มีเกีรติทุกท่าน คำเปิดกล่าวสุนทนรพจ ของผมนี้ มีความยาวหลายหน้า แต่ว่าผมคิดว่าทุกคนคงจะเบื่อ เพราะผมจะเป็นคนที่ 5 ที่จะมาพูดบนเวทีนี้ เพราะฉะนั้น ผมอยากจะกล่าวสั้น ๆ ถึงทุก ๆ ท่าน โดยเฉพาะอย่างยิ่งตัวแทนของสหประชาชาติ ว่าวันพิการสากลนั้น กระทรวงและความมั่นคงของมนุษย์ เป็นตัวแทนของรัฐบาล ในการทเราไม่ได้ทำเฉพาะวันครบรอบ เราทำด้วยจิตสำนึกทุก ๆ วัน ประการที่ 2 อยากจะบอกว่าผลงานที่ทุกคนพูดให้ท่านฟังหมดแล้วนี่ ก็จะบอกว่าผลงานนั้น ความสำเร็จนั้น เป็นคำพูดของกระทรวง พม. เราจะทำมากกว่าที่เราพูด ข้อที่ 3 เชื่อว่าสิ่งที่เราทำด้วยจิตสำนึก ก็คือการมีส่วนร่วมการเข้าถึง แล้วก็ความยั่งยืน เป็นหัวใจของความสำเร็จที่เราทำ ดังนั้น ที่ทุกคนมาพบกับทุกปีก็ไม่ใช่เรื่องบังเอิญ แต่ทำด้วยจิตสำนึกที่ว่าเราต้องทำต่อ มีภารกิจอีกมากมาย วันนี้ท่านกับผมมาเจอกันก็ไม่ใช่เรื่องบังเอิญ โชคชะตา ฟ้าลิขิต อยากจะบอกว่าถึงแม้ผลงานกระทรวง พม. กระทรวงการพัฒนาสังคมและความมั่นคงของมนุษย์ และทำมามากมายอย่างที่ท่านนายกสามาคมและผมคิดว่ายังไม่พอ เพราะว่าพระเจ้านั้นได้ส่งสัญญาณให้ผม นั้นได้ส่งสัญญาณให้ผม ซึ่งปีที่ผ่านมานั้นผมต้องพึ่งรถเข็นวิวแชร์นี่ประมาณ 8 เดือน ให้ได้รับซึมซับว่ายังมีอะไรที่ต้องทำอีกมาก สำหรับพวกเราคนพิการเหล่านี้ ผมขอขอบพระคุณทุกท่านนะครับ ที่มีน้ำใจแล้วก็มีความปรารถนาดี ՐՐว่าเรานั้นจะทำงานด้วยจิตสำนึก ก็ขออวยพรกับพระเจ้า สิ่งที่ท่านนับถือทั้งหลาย ขอให้ท่านอยู่รอดอปลอดภัย มีชีวิตที่มีความสุข แล้วขอให้ร่วมกันดำเนินงานต่อไปว่าทำงานด้วยจิตสำนึก เพื่อผลสำเร็จของทุกคนครับ ขอบพระ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ชาย) กราบขอบพระคุ รัฐมนตรีว่าการกระทรวงการพัฒนาสังคมและความมั่นคงของมนุษย์ที่ได้กรุณากล่าวเปิดนะครับ แล้วรวมถึงได้บอกเล่าถึงความตั้งใจที่ดีงามของมนุษย์ ที่ได้ดำริ และดำเนินการทำงานในครั้งนี้ แน่นอนว่าทุกผลงานเป็นที่ประจักษ์ และที่มาจากความตั้งใจที่แท้จริงนะครับ และอย่างที่ท่านรัฐมนตรีได้เรียนไปนะครับ ว่าเราไม่ได้ทำเพราะหน้าที่แต่ทุกคนต่างทำเพราะจิตสำนึกนั่นเองค่ะ โอกาสนี้ขอเสียงปรบมือดัง ๆ ให้กับท่านรัฐมนตรีว่าการกระทรวงการพัฒนาสังคมและความมั่นคงของมนุษย์อยู่บนเวทีกับเราอีกสักครู่ เพื่อเราจะนำสู่พิธีการเปิดงานอย่างเป็นทางการ ประจำปี 2564 นี้ รวมถึงมาร่วม้ชเปิดการใช้งานบัตรประจำตัวคนพิการแบบดิจิทัลอย่างเป็นทางการอีกด้วยครับ และแน่นอนว่ารัฐบาลหรือผู้แทนรัฐบาลนั้นมิสามารถที่จะดำเนินการได้เพียงลำพัง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+ PE (ห้อง 4436) งานวันคนพิการสากล ประจําปี ๒๕๖๔ วันศุกร์ที่ ๓ ธันวาคม ๒๕๖๔</dc:title>
  <dc:creator/>
  <cp:keywords/>
  <dcterms:created xsi:type="dcterms:W3CDTF">2022-11-30T08:05:24Z</dcterms:created>
  <dcterms:modified xsi:type="dcterms:W3CDTF">2022-11-30T08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3.26 น.</vt:lpwstr>
  </property>
  <property fmtid="{D5CDD505-2E9C-101B-9397-08002B2CF9AE}" pid="3" name="subtitle">
    <vt:lpwstr/>
  </property>
</Properties>
</file>